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5d2517</w:t>
        </w:r>
      </w:hyperlink>
      <w:r>
        <w:t xml:space="preserve"> </w:t>
      </w:r>
      <w:r>
        <w:t xml:space="preserve">on March 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c5d25175cfaf9dad4193ac0b0d250bf37ea17784#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5d25175cfaf9dad4193ac0b0d250bf37ea17784"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5d25175cfaf9dad4193ac0b0d250bf37ea1778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c5d25175cfaf9dad4193ac0b0d250bf37ea17784#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5d25175cfaf9dad4193ac0b0d250bf37ea17784"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5d25175cfaf9dad4193ac0b0d250bf37ea1778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7T11:56:15Z</dcterms:created>
  <dcterms:modified xsi:type="dcterms:W3CDTF">2025-03-07T11: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